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หลักสูตร</w:t>
      </w:r>
      <w:r>
        <w:t xml:space="preserve"> </w:t>
      </w:r>
      <w:r>
        <w:t xml:space="preserve">(เช้า)</w:t>
      </w:r>
      <w:r>
        <w:t xml:space="preserve"> </w:t>
      </w:r>
      <w:r>
        <w:t xml:space="preserve">290866</w:t>
      </w:r>
      <w:r>
        <w:t xml:space="preserve"> </w:t>
      </w:r>
      <w:r>
        <w:t xml:space="preserve">ปลา</w:t>
      </w:r>
      <w:r>
        <w:t xml:space="preserve"> </w:t>
      </w:r>
      <w:r>
        <w:t xml:space="preserve">มาริก</w:t>
      </w:r>
    </w:p>
    <w:p>
      <w:pPr>
        <w:pStyle w:val="Date"/>
      </w:pPr>
      <w:r>
        <w:t xml:space="preserve">วันศุกร์ที่</w:t>
      </w:r>
      <w:r>
        <w:t xml:space="preserve"> </w:t>
      </w:r>
      <w:r>
        <w:t xml:space="preserve">1</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จะเลิกกันลืมฉันรักเธอขอก็ไม่ได้กล่าวเจ้าจะรักความรัก อยู่ที่ฉัน         ตำนานมา     ไม่ได้จริงๆอิๆมายา   ใช้คำว่ารักไม่ใช่แค่บาท  ออกไปทำสัญญาที่ออกมาจากใจได้อย่างไร  ชำระแล้วทั้งดำบ่รักตำนานตำนาน เราจงร่วมใจลอยไปนะจุ๊บๆไม่ว่าหน้ากระดาษฉันได้เขียนไว้กันลืม พระเจ้าจะรักฉัน  แค่เพียงเธอเท่านั้นคนอื่นไม่มีค่าก็ภาวนาให้จงได้รักเธอดิว พระเจ้าจะรักฉัน    บทในนั้นมีผู้ประพันธ์คือฉันไม่ได้กล่าวเจ้าจะรักเสมอ อยู่ที่ฉัน                                สวัสดีค่ะ       ตอนนี้ทางร้านได้ยินไหมค่ะ  โอเคค่ะเห็นลาบแล้วค่ะ   เดี๋ยววันนี้นะคะอาจารย์นะคะได้ติดภารกิจแล้วได้ฝากวีดีโอหามาให้นักศึกษาได้เรียนรู้นะคะ     ซึ่งถ้าดูวีดีโอเสร็จแล้วนะคะก็จะมีให้นักศึกษาสามารถเดินทางกลับ ได้เลยค่ะ    ซึ่งตอนนี้นักศึกษาก็พร้อมแล้วนะคะ                          ถังน้ำได้ยินเสียงนะคะเดี๋ยวส่งวีดีโอ   ถ้ากรรมการครับ ตั้งคำถามเขาสิว่าไม่ได้ยินว่าจะพาพวกเรา   เรียนรู้ในประเด็นการเรียนรู้ในหัวข้อจากหลักสูตรสู่ชั้นเรียน สังเกตว่าจากหลักสูตรสู่ชั้นเรียนนะคือมันเป็นการ นำทฤษฎีไปสู่การปฏิบัติ ก็คือจากหลักสูตรเดิม ทางร้านไม่ได้ยินเสียงวีดีโอใช่ไหมคะ ใช่ครับไม่ได้ยินครับ                                                                                                                                                                 เป็นหลักสูตรที่มันเป็นนามธรรมถ้าเปรียบเสมือนกับอาหารเนอะก็จะเป็นวัตถุดิบ ยังกินไม่ได้ แบบนี้ได้ยินเสียงไหมคะ ได้ยินเสียงชัดเจนไหมคะ     ทางร้านได้ยินเสียงชัดเจนไหมคะเมื่อกี้ที่ลองเปิดวีดีโอแบบว่าเปิดไมค์                          เดี๋ยวลองทดสอบอีกครั้งนะคะ                สวัสดีค่ะนักศึกษาทุกคนวันนี้ครูพ่อจะพาพวกเรา  ไปเรียนรู้ในประเด็นการเรียนรู้ในหัวข้อจากหลักสูตรสู่ชั้นเรียน สังเกตว่าจากหลักสูตรสู่ชั้นเรียนนะคือมันเป็นการนำทฤษฎีไปสู่การปฏิบัติ ก็คือจากหลักสูตรเดิม  เป็นหลักสูตรที่มันเป็นนามธรรมเปรียบเสมือนกับอาหารเนาะก็จะเป็น วัตถุดิบ ยังกินไม่ได้ แต่ถ้าเมื่อไหร่มันลงสู่ชั้นเรียนเสียว่ามันถูกลงมาละ ครูก็เลยใช้ชื่อว่า กับหลักสูตรหมักลงเป็นเมนูเด็ก ที่ครูเคยบอกไปนะว่าครู  จะต้องทำหน้าที่อยู่ 3 อย่าง หน้าที่อันแรกเลย  หน้าที่ของการเป็นนักดีไซเนอร์  นักดีไซเนอร์ทำอะไรอยู่ใสเนอะก็จะต้องเป็นนักออกแบบ การจัด กิจกรรม  กิจกรรมทุกอย่างการจัดการเรียนรู้ทุกอย่างเลยต้องดีไซน์ ดีไซน์ทำไมดีไซน์ก็ให้มันน่าเรียน ให้มัน มันมีความสุขสนุกสนานในการเรียนรู้ เพราะเราไม่ใช่เป็นครูสอนหนังสือที่จะถ่ายทอดวิชาการถ้าถ่ายทอดทางวิชาการตอนนี้คือ Content ต่างๆเนี่ยมันเข้าไปสู่  ผู้เรียนโดยอัตโนมัติ  เพราะฉะนั้นคือหน้าที่ของเราคือต้องติดสาย  ดีไซน์ให้มันน่าเรียนเรียนแล้วเขาเรียนอย่างมีความสุข เรียนด้วยความสนอกสนใจอันนั้นแหละคือหน้าที่ของครูด้านที่ 2 หลักสูตรมันต้องกินได้ การที่จะกินได้มันก็ต้องน่ากิน  กินได้แล้วก็ต้องอร่อยด้วยเพราะฉะนั้นหน้าที่ของครูผู้สอนนอกจากเป็นนักดีไซเนอร์แล้วก็จะต้องเป็น เชฟ ตั้งปลุกให้อร่อยนะหน้าที่ของครูผู้สอนตอนนี้ก็ต้องยุ่งหลักสูตรเขากำหนดวัตถุดิบมา  1 2 3 4 เราก็ต้องจินตนาการและจินตนาการใช่ของเขตของความเป็นครูนี่แหละของครูยุค 5g  จะต้อง                             ภาระมาแล้วนะ กลับไปอีก  ท่อทางวิชาการตอนนี้คือ Content ต่างๆเนี่ยมันเข้าไปสู่  ผู้เรียนโดยอัตโนมัติ  เพราะฉะนั้นคือหน้าที่ของเราคือต้องปิดสายค่ะ  ดีไซน์ให้มันน่าเรียนเรียนแล้วเขาเรียนอย่างมีความสุข เรียนด้วยความสนอกสนใจอันนั้นแหละคือหน้าที่ของครูครั้งที่ 2 หลักสูตรมันต้องกินได้  การที่จะกินได้มันก็ต้องน่ากิน  กินได้แล้วก็ต้องอร่อยด้วยเพราะฉะนั้นหน้าที่ของครูผู้สอนนอกจากเป็นนักดีไซเนอร์แล้วก็จะต้องเป็น เชฟ  เชฟต้องปรุงให้อร่อย ลักษณะหน้าที่ของครูผู้สอนตอนนี้ก็ต้องพรุ่งหลักสูตรเขากำหนดวัตถุดิบมา 1 2 3 4 เราก็ต้องจินตนาการและใช้จินตนาการใช้ความครีเอทของความเป็นครูนี่แหละของครูยุค 5g จะต้องดีไซน์หลักสูตรทำยังไงให้กลายเป็นเมนูจานเด็ดให้ได้  ปกติเชฟไม่ใช่แคบลง อาหารสุกแล้วก็แล้วก็กินได้เลยนะมันต้องมีศิลปะในการจัด ญานในการคัดเลือกวัตถุดิบในการที่แบบ ความกลมกล่อมคือต้องการเทสลักษณะไหนต้องมีการดีไซน์ เหมือนกันก็รับลูก ต่อมาจากของการเป็นนักบินสายแนนเองสุดท้ายแล้วพอหลังจากที่  กินได้อร่อยด้วยมีความสุขทั้งอาหารตาหายใจ    ก็จะต้องเข้าเป้าด้วยเพราะฉะนั้นหน้าที่ของผู้เรียน หน้าที่ของครูผู้สอนก็จะต้องทำหน้าที่เป็นกรรม พาผู้เรียน  ไปสู่จุดหมายปลายทางตามที่ตั้งไว้ นะคะ  เป้าหมายปลายทางอยู่ตรงไหนก็ตรงอยู่ตรงที่จุดประสงค์อ่ะค่ะ ภิกษุผู้สอนได้กำหนดไว้เริ่มจาก  หลักสูตร ในระดับชั้นเรียนที่เป็นคำอธิบายรายวิชาได้กำหนดไว้ ครูก็ต้องทำหน้าที่ถอดคำอธิบาย รายวิชา ที่เขากำหนดไว้มีอะไรบ้าง K P A  นั่นก็คือจะต้องพัฒนาผู้เรียนทั้งด้านสมองทั้งทางด้านทักษะทั้งทางด้านจิตใจ คุณลักษณะนิสัยต้องไป ให้เป็นแบบต้มข่าไก่อบเลย เราไม่ได้สอนหนังสือให้เด็กหัวโต  แต่เราต้องสอนให้มีความเติบโตในทุกๆด้าน เพราะฉะนั้นในหลักสูตร เปรียบเสมือนกับเป็นวัตถุดิบได้เริ่มต้นตั้งแต่หลักสูตรชาติกับหลักสูตรชาติ  กนกกับหลักสูตรท้องถิ่น คำว่าหลักสูตรท้องถิ่นมันมีมายังไง  ก็คือในแต่ละท้องถิ่น สิ่งไหนที่เขาต้องการจะอนุรักษ์รักษาต้องการที่จะพัฒนา  หลักสูตรอันนี้เกิดขึ้น มาช่วย support สนับสนุนท้องถิ่น ซึ่งหลักสูตรท้องถิ่นเพื่อจะทำงานควบคู่ไปกับ  หลักสูตรสถานศึกษา  หลักสูตรสถานศึกษานอกจากต้องการสร้างให้เหล็กเป็นยังไง จุดเน้นของโรงเรียนเป็นยังไง จะเอามาบูรณาการกับหลักสูตรท้องถิ่นเข้าไปด้วย   ถามว่ายังกินได้ยัง  หลักสูตรสถานศึกษาเมื่อเปิดดูปุ๊บมันก็จะมีโครงสร้างใช่ไหมคะโครงสร้างของหลักสูตร โครงสร้างหลักสูตรเพื่อจะมีรายวิชาต่างๆในรายวิชาต่างๆนั่นแหละจะมีคำอธิบายรายวิชาเป็นตัวกำหนด   จะมีการกำหนดว่า K เรียนอะไรบ้าง จะใช้ทักษะกระบวนการอะไรที่จะเป็นตัวคะตะไลต์เด็ก  แล้วก็เอก จะช่วยส่งเสริมคุณลักษณะนิสัยให้เด็กดีอย่างไร อยู่ที่เป้าหมายปลายทางก็มีการกำกับเอาไว้ เพราะฉะนั้นครูใหม่ แม็คโครเก่าก็ตาม ไม่ว่าจะได้รับมอบหมายให้สอนวิชาอะไรต้องกลับไปดูคำอธิบายรายวิชาก่อน  คำอธิบายรายวิชานี้แหละที่จะเป็นเข็มทิศนะคะให้ครูได้ออกไปเขียนแผนต่อไป จากคำอธิบายรายวิชาครูก็จะต้องทำหน้าที่ของการเป็น นักดีไซเนอร์แล้วค่ะ จัดทำให้เป็นหน่วยการเรียนรู้ให้มันเป็นสตอรี่มีชีวิตชีวาให้ได้นะคะมีการจัดกลุ่มก้อน เนื้อหาทั้งหลายที่ปรากฏในคำอธิบายรายวิชาเอามาสร้างเป็น Story  หลังจากนั้น จากสถานศึกษาไปสู่ชั้นเรียน เป็นไปตามขั้นตอนแบบนี้ทำให้หน่วยการเรียนรู้ ใช้ได้หรือยัง  ยังใช้ไม่ได้ เพราะมันยังบอกแค่โครงเฉยๆเห็นแค่โครงว่าจะเกิดอะไรขึ้นสถานการณ์อะไรจะเกิดขึ้นบ้าง กิจกรรมจะเกิดอะไรขึ้นบ้างเนื้อหาอะไรบ้างจะบอกแค่คร่าวๆเป็นโครงเฉยๆ เพราะฉะนั้น ก็จะมีโครงสร้างรายวิชาเกิดขึ้น  หน่วยการเรียนรู้ที่จะเป็นหน่วยใหญ่นะคะจากโครงสร้างรายวิชา นั่นแหละถึงจะถอดไปเป็นแผนการจัดการเรียนรู้ตรงนี้ถือเป็นอาวุธของครู ครูทุกคนจะต้องมีแผนการสอน เธอเรียกฉันสั้นนะว่าแผนการสอนแต่ถ้าเรียกเต็ม เห็นรูปก็จะเป็นแผนการจัดการเรียนรู้แผนการสอนเขาก็กลัวว่าครูจะติดเนาะว่า สอนหนังสือเป็นการจัดการเรียนรู้มันก็จะเกี่ยวเรื่องนี้เรื่องของการดีไซน์  เรื่องการออกแบบ       พอรายวิชามันมีการกำหนดมาตรฐานการเรียนรู้มีการกำหนดเป้าหมายตัวชี้วัดนี้แหละมันเป็นเป้าหมาย เมื่อมีตัวชี้วัดและหน้าที่ของครูผู้สอนก็จะต้อง วิธีเช็คค่ะ ว่า ตัวชี้วัดเนี่ยมันมีรายละเอียดอะไร หา keyword ให้เจอ Action Verb ตรงนี้ค่ะ อ่านออกเสียงร้อยแก้วอันนี้เป็นสมมติวิชาภาษาไทย อ่านออกเสียงร้อยแก้วได้อย่างถูกต้องเหมาะสม สมมุติว่าตอนนี้เราได้รับผิดชอบ ให้ดูแล 2 ตัวชี้วัดนี้ ทำยังไงจะสร้างมาเป็น Sorry ได้ตัวชี้วัดแรก เรื่องของการอ่านออกเสียงตัวที่ 2 เรื่องการจับใจความเราจะต้องเอามาหลอมรวมกันให้เป็นสาระสำคัญ คำว่าสาระสำคัญ มันก็คือ เรื่องสำคัญมันเป็น Concept เดี่ยว เพราะฉะนั้นสาระสำคัญจะคนละอย่างกันกับสาระการเรียนรู้นะคะ  อยากให้ออกเนาะอันนี้เป็นตัวอย่างหน้าตาสำหรับสาระสำคัญที่ถอดออกมาจาก 2 ตัวชี้วัด  จะมีการระบุเลยว่าการอ่านออกเสียงการจับใจความมันคืออะไร  แล้วการศึกษาเรื่อง สาระที่จะสอน มีอะไรบ้าง เนื้อหาสาระเกี่ยวกับเรื่องการอ่าน กับเรื่องของการจับใจความ และสุดท้ายแล้วมันจะช่วยให้ผู้เรียนได้อะไร  แล้วก็ต้องเขียนตรงนี้ด้วยสรุปว่าสาระสำคัญมันจะประกอบไปด้วย 3 ประเด็นด้วยกันประเด็นแรกก็คือเป็นนิยาม หรือเขียนเป็นหลักการก็ได้นะคะ   อันที่ 2 เป็นเนื้อหาที่จะสอน สุดท้ายเธอเป็นประโยชน์ที่ผู้เรียนจะได้รับหรือคุณค่าที่ผู้เรียนจะได้รับ ถ้าครูเขียนสาระสำคัญโดยชัดเจน มันจะช่วยให้ ตัวเองมีความเข้าใจว่าสิ่งที่เรากำลังสอนนะคืออะไร  แล้วเนื้อหาสาระที่จะสอนมีอะไรบ้างจะได้ไปหามาถูก เอามาสอนถูก  สุดท้ายคือเรียนแล้วมันได้ประโยชน์อะไร 3 อย่างนี้ต้องไปด้วยกันเวลาเขียนสาระสำคัญต้องเขียนแบบนี้เนาะถอดออกมาให้ได้เร็ว 3 ประเด็นนะคะไม่ใช่ไม่ใช่เขียนสาระการเรียนรู้เนื้อหาที่เอามาสอนค่ะส่วนใหญ่ที่เห็นในอินเทอร์เน็ตเลยกลายเป็นเขียน สาระการเรียนรู้ส่วนใหญ่ ไม่ค่อยไม่ถูกเนาะ     ในหน่วยการเรียนรู้เนี่ยมันก็เหมือนกับเป็นโครงเนาะ ของยังไม่ใช่ลงรายละเอียดมันมีกิจกรรมอะไรมีสีอะไร เห็นแค่ส่งแต่แค่เห็นแค่โคลงอ่ะอย่างน้อยก็พอจะเห็น เป้าหมายปลายทางได้ว่า ภาพสุดท้ายเราต้องการให้เด็กได้อะไร ภาพสุดท้ายมันจะออก หน้าตากิจกรรมเป็นแบบไหน เพราะฉะนั้นเกือบในหน่วยการเรียนรู้มันจะปรากฏโครงสร้างรายวิชาด้วยเหมือนบ้านหลังเนี่ย  มีโครงซึ่งเป็น โครงเหล็ก  ต่อกันมาเนี่ยต่อกันเป็นๆ  เป็นโครงหน้าต่างประตูเป็นหลังคาทุกอย่าง เราเดาได้ใช่ไหมคะว่า  หน้าตาหลังจากที่บ้านหลังนี้สร้างเสร็จแล้วมันจะเป็นแบบไหน  เราก็เดาได้เลยมันต้องเป็น บ้าน 2 ชั้น ทรงโมเดิร์น มีลงจดจอดรถที่ มากกว่า 1 คันแน่ๆ  หลังคาก็จะเป็นหลังคากระเบื้องอะไรอย่างเงี้ย ภาพสุดท้ายจะออกมาเป็นแบบนี้ค่ะ ก็ Modern จริงๆ เราก็จะคาดเดาออกว่า โครงสร้างของรายวิชามันจะมีหน้าตาเป็นแบบไหน       ที่นี่จากโครงสร้างรายวิชามาจะเห็นอะไรบ้างและโครงสร้างรายวิชาใช่ไหมคะไม่เห็นหน่วย   ไม่ใช่เห็น มาตรฐานตัวชี้วัดว่าใช้ตัวไหนแล้วก็ พอโตเป็นสาวแล้วสำคัญจะให้เวลาเรียนเห็นคะแนนทั้งหมดเลย คะแนนก็จะเป็น 100 คะแนนส่วนเวลาเรียนก็ตามที่หน่วยกิตมันล็อคเอาไว้กำหนดยังไม่ใช่เนี่ยสมมุติวิชาวิทยาศาสตร์ 1 หน่วยกิตไหมคะ 100 กิโลเท่ากับ 40 ชั่วโมงเพราะฉะนั้นเราต้องบริหารจัดการให้มันลงตัวที่ 40 ชั่วโมงและสอนจึงต้องยืดหยุ่นนะ อาจจะไม่ถึง 40 หรอกนะคะแล้วก็คะแนนสัดส่วนก็ต้องให้มันพอเหมาะพอสมถ้าวิชาไหนเป็นวิชาปฏิบัติต้องให้คะแนนเยอะๆหน่อย  ไม่มีก็ไม่ต้องเยอะนะคะไม่ใช่แบบ วิชาปฏิบัติแต่ว่าไป ให้เด็กวุ่นวายอยู่กับการทดสอบความรู้ความจำวันนั้นคือเด็กได้ประโยชน์น้อย   แล้วก็หน่วยการรู้อันนี้หน่วยกันอีก 40 ชั่วโมงเนี่ย 5 หน่วยมันเยอะเกินไปอันนี้เป็นตัวอย่างที่ดีที่ยังไม่ค่อยดีนะ แต่ว่าเดี๋ยวพอเราไปฝึกเขียนหน่วยการเรียนรู้แต่เดี๋ยวครูจะอธิบายให้ฟังอีกทีนึงนะคะ เพราะฉะนั้นจากโครงสร้างปุ๊บมันก็จะถอดไปเป็นระยะมันจะปรากฏเป็นหน่วย  เราก็ต้องเอาไปออกแบบเป็นหน่วยย่อย  พอได้หน่วย 1 หน่วยเสร็จปุ๊บ ก็ค่อยเป็นแผนการจัดการเรียนรู้  คำว่าหน่วยการเรียนรู้คืออะไร หน่วยการเรียนรู้มันก็คือเนื้อหาสาระที่มันจัดไว้เป็นชุดๆ  บริการ โยงใยความสัมพันธ์ของเนื้อหาจัดเป็นกลุ่มเป็นก้อน หรือว่าเราจะได้ไปดีไซน์กิจกรรมต่อ   อันนี้เป็นตัวอย่างเห็นคะในเรื่องนึง  หน่วยการเรียนรู้ อาจจะมีการ รวมเนื้อหาที่มันคล้ายกันจัดเป็นกลุ่มเดียวกัน จะเป็นกลุ่มเดียวกัน ในหนึ่งหน่วย  ไม่ควรต่ำกว่า 8 ชั่วโมง เพราะว่าถ้าน้อยกว่านั้นเลยคิดว่าบอกว่าหน่วยการเรียนรู้ที่มี 2 ชั่วโมงหรือมี 4 ชั่วโมง มันก็ไม่เพียงพอที่เป็น sorry   งั้นจะต้องให้มันเกินแตก ชั่วโมงเป็นต้นไปหน่วยการเรียนรู้มีไว้ทำไม  มีไว้ตรงนี้ ป้องกันให้ครูสอนตามหนังสือ ครูสอนตามหนังสือรับปกติแล้วครูคนนั้นจะไม่ค่อยเขียนจะไม่ค่อยออกแบบหน่วยการเรียนรู้แล้วค่ะเพราะเขารู้สึกว่ามันเป็นภาระมันเหนื่อยมันอะไรอ่ะแต่จริงๆน่ะถ้าครูออกแบบดีไซน์หน่วยการเรียนรู้ที่ดีๆนะ การเรียนมันจะน่าสนุกมากเลย  เด็ก จ่า มีชีวิตชีวา มันเป็นแผลที่มีชีวิตนั้นการสร้างหน่วยกับนิ้วเนี่ยสามารถทำได้ 2 วิธี วิธีแรกก็คือสร้างหน่วยจาก หรือว่าหัวเรื่องอันที่ 2 คือ ต่างจากผลการเรียนรู้และลองดูนะว่าเราจะ  สร้างแบบไหนยังแบบแรกอ่ะสร้างจากประเด็นคือสร้างจากไอเดีย  100 เรารอเราก็ค่อยมาหาว่าเนื้อหาสาระไหน ที่มันจะมา อาจจะมาช้อปปิ้งจากตรงมาตรฐานการเรียนรู้ตัวชี้วัดนะคะแล้วก็ค่อยเอาไปเขียนเป็นสาระสำคัญสุดท้ายก็มาออกเป็นกิจกรรม  ก็เลยได้หน่วยการเรียนรู้ขึ้นมา อันนี้คือสร้างจากประเด็นก่อนแล้วค่อยไป คิดหาเนื้อหา พี่จะเอามาบูรณาการภายหลัง อันนี้คือวิธีแรก  วิธีที่ 2 นะคะ  วิธีที่ 2 คือสร้างจากเป้าหมาย ปักธงไว้เลยว่าต้องการให้ผู้เรียนได้อะไร ได้ความรู้อะไรได้ทักษะอะไร ตั้งธงเสร็จปุ๊บก็มาคิด หน่วยการเรียนรู้ให้มันสอดคล้องกับ  เป้าหมายที่เราตั้งเอาไว้วิธีการนี้เขาเรียกว่ารักเหมือนพี่ชายก็คือเอาเป้าหมายเป็นที่ตั้งนะคะแล้วค่อยไปกำหนด ภาระชิ้นงาน ต้องมาที่ภาระชิ้นงานก่อนนะจากนั้นค่อยไปกำหนดการวัดการประเมินผล  และสุดท้ายท้ายสุดเลย ค่อยไปออกเขียวออกแบบกิจกรรมทีหลัง    เรียกว่า backward Design  เอาเป้าหมายเป็นหลัก    หลักสูตรสถานศึกษาในหลักสูตรสถานศึกษามันก็จะบรรจุรายวิชาต่างๆ ที่ครูผู้สอนจะต้องสอน ก็แยกขายกันเป็นวิชาวิชาเลย ในแต่ละวิชาก็มีการกำหนดเป้าหมายอีก ว่าเนื้อหาจะสอนอะไรทักษะกระบวนการจะมีอะไรบ้างและเป้าหมายที่นกไปให้ถึงก็คือตามตัวชี้วัดที่ระบุนั่นแหละเพราะฉะนั้นหน้าที่ของครูก็จะต้องใช้จินตนาการ  ในความเป็นนักดีไซเนอร์นั่นแหละ ออกแบบหน่วยการเรียนรู้ให้มันน่าเรียน ซึ่งสามารถทำได้อยู่ 2 วิธีวิธีแรกก็คือมีคำอธิบายรายวิชาอยู่แล้ว   ช่างหน่วยได้เลยกับอีกวิธี ก็คือไม่มีหน่วยก็คือไม่มีคำอธิบายรายวิชาเราจะต้องเขียนขึ้นมาเอง ซึ่งในรายวิชาพัฒนาหลักสูตร พวกเราจะได้เขียนขึ้นมาเอง รายได้หลักสูตรที่มันโดนใจเด็ก หลักสูตรที่  มัดจักขายความสนใจของเด็กๆ   แล้วแหละเขาอธิบายรายวิชามันปรากฏอะไรบ้างมันก็จะปรากฏอยู่ 3 ส่วนด้วยกันส่วนหัว ส่วนตัว ที่เป็นเนื้อหาที่ใช้เรียนมันก็จะบอกทั้งเค้กทั้งทีทั้งเอ ส่วนใหญ่นะเวลาเขาเขียนเขาจะแยกกันเป็นพารากราฟพารากราฟแรกน่าจะเป็นพวกเค  รายการที่ 2 จะเป็นพวกที อากาศที่ 3 ใช่ไหมคะ สุดท้ายเลยก็จะเป็น A  แล้วก็  กำกับด้วยตัวชี้วัดที่ต้องการจะให้เด็กไปถึง  มันจะมีอยู่ 3 ส่วนตรงนี้  ที่เราจะต้องมาดูกัน ออกแบบกันนะคะ การออกแบบไม่ยากเนาะหน้าที่ของครูผู้สอนก็คือจะต้องดีไซน์ยังไง  เราก็ต้องคิดแหละ แล้วก็ต้องหาข้อมูลว่าจะสอนทั้งทีไม่ต้องสอนแบบ Change นะไม่ใช่สอนแบบเดิมๆหรือหนังสือเข้าไปในห้องเรียน ถ้าสอนแบบนั้นน่ะมันไม่ใช่มือครูมาเหมือนอาชีพหน้าที่ของเราต้องเป็นครูยุค 5g ต้องมีความเป็นมืออาชีพ  วิชาอะไรก็ตามที่ผ่านมือเรา เด็กที่เรียนกับเราแล้วต้องมีความเจริญเติบโตในทุกๆด้าน     ไม่ใช่สอนให้หัวโตอย่างเดียวนะถ้าสอนให้หัวโตอย่างเดียวเนี่ยมันก็จะเป็นภาพฝั่งขวามือนี่ล่ะค่ะ สอนหนังสือไปสอนให้ท่องจำแล้วเอาไปสอบไป สุดท้ายคือเด็กกินความรู้นะไม่ได้เอาประยุกต์ใช้ไม่เป็นทักษะก็ไม่มีนิสัยที่ดีก็ไม่เกิดในรายวิชาก็ไม่ได้สอนอะไรเลย สอนการบวกลบคูณหารสอนให้แต่อ่านออกเขียนได้แต่ไม่ได้สอนคุณธรรมสอนนิสัย   ถ้าสอนแบบนี้ยิ่งยิ่งเรียนยิ่งแห้งเห*่ยว  ถ้าสอนแบบ มีการดีไซน์ดีๆนะ  เนื้อหาการเรียนกิจกรรมทุกอย่างมันมีการดีไซน์หมดเลย  การเรียนแบบที่มันจึงมีชีวิตชีวามีความอุดมสมบูรณ์มาก  อันดับฝั่งซ้ายมือนั่นแหละ เรามาเป็นครูยุค 5g ที่สอนให้เด็กเติบโตทางด้านฝั่งซ้ายดีกว่า    เพราะฉะนั้น จะต้องมีการเปลี่ยนระบบในการ เรียนการสอน เพราะฉะนั้นในหน่วยการเรียนรู้จะต้องดีไซน์ดีๆนะคะในหน่วยการเรียนรู้ในลักษณะของหน่วยของมันก็คือจะต้องมีความสมบูรณ์และจบในตัว  เหมือนหนังสั้นอาจจะต้องจบในตัวไม่ใช่ไหมตอน 1 ตอน 2 ตอน 3 จบในตัวภายใน 8 ชั่วโมง 10 ชั่วโมงเนี่ย ภายใน 8 ชั่วโมง 10 ชั่วโมงมันจะต้องประกอบไปด้วย  มีจุดประสงค์มีเนื้อหามีกิจกรรมมีการวัดการประเมิน  อย่างน้อยต้องมี 4 อย่าง ส่วนปัจจัยส่วนองค์ประกอบที่เหลืออย่างเช่นสื่อการสอนเช่นเทคนิคการสอนต่างๆและมันก็จะรวมอยู่ในนี้แหละแต่มันเป็นเรื่องใหญ่ๆ  ที่เอามาเสริมเฉยๆนะคะ  ฉันการสร้างหน่วยการเรียนรู้ที่ดีนะคือนอกจากเป็นหน่วยที่มีชีวิตชีวาแล้วเนี่ย เนื้อหา พี่เอามาสอบก่อนนะมันควรจะมีการเชื่อมโยงสัมพันธ์กัน  แล้วก็ ไม่ควรใหญ่หรือเล็กเกินไป เช่นกันพี่สุบอกว่าจะสู้เนี่ย บอกว่าหน่วยการเรียนรู้นี้เนื้อหา 3 ชั่วโมง มันยังไม่ได้อะไรเลยนะ  สอนจริงอ่ะ 50 นาที ขับ 150 นาทีนะคะ  กว่าจะได้ ลงมือปฏิบัติกิจกรรมเดี๋ยวมันก็ไม่ทันเวลาเพราะฉะนั้นคือหน่วยนึงอ่ะ ประมาณสัก 10 ชั่วโมงนะกำลังดี เราจะได้ Design กิจกรรมได้นะแล้วในหน่วยนั้นจะต้องพาผู้เรียนไปสู่มาตรฐาน ตามที่กำหนดไว้ด้วยแล้วหน่วยการเรียนรู้สร้างขึ้นมาปุ๊บ เด็กต้องมีส่วนร่วมด้วยนะไม่ใช่ตลอดทั้งหน่วย 10 ชั่วโมงให้เด็กมานั่งฟังอย่างเดียวมันก็ไม่ใช่ และในหน่วยนั้น  ก็จะต้องมีชิ้นงาน ที่สะท้อนตามเป้าหมายด้วย สมมุติเราสอนให้เด็กว่ายน้ำ ชิ้นงานคือให้เด็กทำแบบทดสอบ มันก็ไม่เหมือนกันนะ เพราะฉะนั้นภาระงานที่เราให้นั่นก็คือ ให้ฝึกซ้อมว่ายน้ำให้ว่ายน้ำให้เป็น  จะเป็นภาระงานที่มัน Match กับเป้าหมายแล้วก็เวลาดีไซน์หน่วยเนี่ย เวลา กลับ น้ำหนักคะแนนต้องให้มันพอเหมาะพอสมถ้าเป็นปฏิบัติต้อง งานให้เยอะหน่อยมีบางวิชานะที่ครูเห็นนะ  โหเทคะแนนให้กับการสอบเนี่ย 30 40 จำนวนเยอะเกินไปเนาะไปท่องจำแบบนั้นคือเด็กไม่ได้อะไรเลยมันก็ไม่ต่างกับการสอนแบบนกแก้วนกขุนทองเพราะฉะนั้นหน้าที่ของครูผู้สอนคือต้องดีไซน์ค่ะดีไซน์โดยเริ่มจากเว็บไซต์ต้องหน่วยนั่นแหละ  ให้มันเป็นหน่วยบูรณาการไม่ใช่เป็นหน่วย  หน่วยพัฒนาการกับหน่วยปกติมันต่างกันยังไง หน่วยการเรียนรู้โดยทั่วไปเป็นหน่วยปกติคือสอน  แล้วก็สอบ จบละ ให้เป็นหน่วยบริการหน่วยบูรณาการ หน่วยบูรณาการพวกนี้ทั้งผู้เรียนได้ลงมือปฏิบัติด้วย  เวลาเด็กเอาความรู้ไปใช้เนี่ยเขาได้ การใช้ความรู้ในลักษณะของได้ใช้ทั้งความรู้ความคิดทักษะประสบการณ์มันไม่แยกจากกันนั่นแสดงว่าครูก็จะต้องมีการดีไซน์กิจกรรม เช่นการให้เรียนเป็นแบบ Project based เนี่ย ดับเบิ้ลเบส  มันจะเป็นรูปแบบการจัดการเรียนรู้ที่ช่วยให้เด็กได้มีส่วนร่วมในกิจกรรมได้คิดขั้นสูง ได้ลงมือทำ เดี๋ยวสร้างองค์ความรู้ด้วยตนเองนะการเรียนไม่ใช่ อยู่ในห้องเรียนสี่เหลี่ยมอย่างเดียว แล้วก็ถ้ามันบูรณาการ ก็จะต้องมีการ PLC กับ เพื่อนครูด้วย  เราจะลดความซ้ำซ้อนของเนื้อหาภาระงาน  เส้นสมมุติถ้าเราไปสอนภาษาไทยเราก็ต้องมองหาดูว่าเราจะดีกว่าครูคนไหนได้บ้างเนี่ย ไปดีกับครูวิทยาศาสตร์อย่างนี้ดีกับครูภาษาอังกฤษยังไง   ชิ้นงานสร้างขึ้นมาชิ้นงานเดียว   เวลาคิดคะแนนยังไง แยกเป็นรายวิชาไป เด็กทำชิ้นเดียว แกะออกคะแนนไป 2 ทางยังไง จะได้ช่วยลดภาระงานของของเด็กด้วย นี่แหละก็คือนั่งในลักษณะเป็นการบูรณาการการบูรณาการมันก็จะมีอยู่หลายแบบด้วยกัน เช่นแบบเรียงลำดับแบบมีส่วนร่วมแบบใยแมงมุม ครูจะอธิบายในแต่ละแบบอันนี้เป็นการแยกประเภทของปกตินะคะวันนี้เป็นนักวิชาการเขาแยกออกมา  ชิงรักอ้ายเนาะ   เป็นกลุ่มเดียวกัน   อธิบายอีกทีนึง  การบูรณาการแบบเรียงลำดับมันเป็นยังไง   เป็นการบูรณาการ 2 เนื้อหาสาระ เอามาสอนให้มันอยู่ในช่วงเวลาเดียวกันสมมุติครูจะสอนวิชาภาษาอังกฤษ  App สอนวิชาหลักสูตร ท้องถิ่นยังไง โคราชจีโอพาร์ค  ช่วงนี้หนูก็สอนเดี๋ยวพาไปด้วยหรือจะหาคนมาช่วยสอนโยคะคนอ้วนในขณะเดียวกันก็สอนภาษาอังกฤษที่มีเนื้อหาเกี่ยวกับชีวะพาไปด้วยแต่ซ้อน  ในส่วนของเล่นคำศัพท์การแต่งประโยคเกี่ยวกับ to Park อะไรเนี่ยนะคะคือบูรณาการ 2 วิชา สอนแยกเนื้อหาสาระ  อยู่ในช่วงเวลาเดียวกันอันที่ 2 เราก็ไปดูชุดตอนนี้เราสอนภาษาไทยหรือสอนภาษาอังกฤษเนี่ย แล้วก็ไปดูมันเข้าข่ายกับรายวิชาไหน สมมุติเราดูแล้วเราจะให้มันเกี่ยวกับชีวภาพให้ได้  ในช่วงพักมันก็อาจจะมีเนื้อหาสาระบางส่วนที่สอดคล้องกับภาษาอังกฤษที่ครูสอนก็ได้มีเนื้อหาที่คาบเกี่ยวกัน ฉันถูกว่าจะเอาในส่วนตรงนี้แหละที่มันคาบเกี่ยวกันเอามาสอนเป็นแบบแชร์ แบบมีส่วนร่วม  สอนควบคู่กันไปได้เลย   ประเภทต่อมาใยแมงมุมคิดตีนคิดอะไรไว้ก่อน   มันจะเกี่ยวกับวิชาอะไรได้บ้าง  ปรากฏว่าพอหลังจากที่เช็คละโอเคมันเกี่ยวข้องกับวิชาคณิตศาสตร์ได้ด้วย  การคำนวณพื้นที่ต่างๆมีการ  เช็คสสารของพื้นดินเขตพื้นที่อะไรก็แล้วแต่  แล้วก็มีการสร้างผลงานขึ้นมา วิชาศิลปะอย่างเงี้ย ว่าจะไปชีวภาพเกี่ยวกับไดโนเสาร์เกี่ยวกับพื้นที่ อันนี้เขาเรียกว่าเป็นการบูรณาการแบบใยแมงมุมได้หลายวิชา  ภายใต้ เรื่องหรือปลิงนะคะเป็นตัวเดินเรื่อง อีกอันนึง เป็นแบบร้อยได้เนาะก็คือเอาทักษะอะไรก็ได้เอามาเป็นแกน เอามาผูกกับรายวิชาต่างๆ  แล้วก็สอนไปด้วยกัน ให้มันเชื่อมโยงกัน ช่วงแรกจะเป็นการสอนวิทยาศาสตร์และภาพยนตร์พื้นที่ โคราชจีโอพาร์คโยงประเทศภาษาญี่ปุ่นก็ได้อย่างเงี้ย ภาษาอังกฤษก็ได้โดยที่ทั้ง 3 ตัวไหนจะถูกร้อยด้วยสมมติใช้ทักษะความคิดสร้างสรรค์  เอามาใส่ในทุกกิจกรรมทุกเนื้อหาเลยร้อยให้เป็นหนึ่งเดียวเป็นแกนหลัก      สุดท้ายแบบบูรณาการก็คือเป็นการจัดการเรียนการสอนที่เป็นแบบ  สหวิทยาการผสมผสานทั้งเนื้อหาสาระทักษะความคิดรวบยอดให้มัน ไปด้วยกันหมดเลยเอาแทรกในแต่ละส่วนนะคะแจ้งในแต่ละส่วนอันนี้เขาเรียกว่าการสอนแบบ บูรณาการ Index  เพราะฉะนั้น การออกแบบหน่วยการเรียนรู้ในอาชีพเป็นเรื่องที่สนุกมากๆนะคะ ออกแบบทำยังไงออกแบบก็จะต้องทำให้มันเป็น Sorry นะ เหมือนกับเป็นหนังสั้นเนี่ย  ซึ่งเราก็ต้องมีการเขียน Plus ก่อนใช่ไหมคะ มันก็เลยเข้ามาสู่ workshop ที่ 2 ซึ่งเราจะได้ฝึกทำกันเป็นกลุ่ม  กูจะส่งที่เป็นใบกิจกรรมใบงานต่างๆนะคะคำชี้แจงตังค์ให้ด้วยพวกเราทำกันเป็นกลุ่มแบ่งกลุ่มกลุ่มละ 4-5 คน  เลือกคำอธิบายรายวิชาที่เราสนใจมา 1 รายวิชา  แล้วก็มาลองออกแบบ หน่วยการเรียนรู้แล้วก็ลองจัดทำโครงสร้างรายวิชา เดี๋ยวครูจะส่งใบกิจกรรมให้หลังจากนั้นเราก็ศึกษาตัวชี้วัดในทุกตัวที่ปรากฏในคำอธิบายรายวิชา แล้วก็ถอดเอามาเป็น Concept  แล้วก็หลอม จัดกลุ่ม เหมือนที่ครูอุ๊ เชิญชวนให้พวกเรา อยู่ก่อนหน้านี้นะว่ามีวิธีการล้อมตัวชี้วัดยังไงสุดท้ายก็มาสร้างเป็น Concept หรือ Idea แล้วก็มาเขียนเป็นสาระสำคัญ ตั้งชื่อหน่อยตอนสุดท้าย  ถามว่าทำไมตั้งชื่อไว้ตอนสุดท้ายตอนนั้นคือเราเห็นแล้วไงคะว่าสาระสำคัญมันเป็นไปในทิศทางไหน เราก็จะพอคาดเดาได้ว่าเออสาระสำคัญแบบนี้ มันจะนำไปสู่ การออกแบบกิจกรรมอะไรได้ยังไง    ใบกิจกรรมที่ 2 กระปุกจะมีใบความรู้ให้นะคะมีคำชี้แจง มีใบงานให้นะคะมีอยู่ 2 ฉบับเราทำร่วมกัน  อันนี้เป็นตัวอย่าง สร้างหน่วยการเรียนรู้เนอะหน่วยการเรียนรู้สร้างหน่วยการเรียนรู้ สรุปว่าตอนนี้ยังไม่ปรากฏชื่อชื่อควรจะมาเขียนตอนสุดท้ายตัวชี้วัดที่ครูดึงมาจากคำอธิบายรายวิชา ว่ามีอยู่ มีอยู่ 10 ตัวนะอันนี้เป็นหน่วยแรก  หลังจากที่ไปดูคำอธิบาย รายละเอียดและในแต่ละ รหัสนะคะ ตัวชี้วัดเนี่ย ปรากฏว่าอ๋อสรุปได้ละเรียบร้อย เอามาตั้งเป็นเป้าหมายการเรียนรู้แล้วหลังจากนั้น นี่คือครูกำลังจะพาทำหน่วยการเรียนรู้เป็นแบบ backward Design นะคะแล้วก็มาคิดชิ้นงานชิ้นงานแบบไหนที่ ที่มันจะตอบตัวชี้วัดที่เกี่ยวข้องได้   เป็นหลักฐานว่าเด็กได้บรรลุเป้าหมายตามที่กำหนดแล้วนะคะ กูก็ว่าโอเคให้เด็กช่าง ผลงานถ่ายภาพนะคะแล้วก็ผลงานถ่ายภาพเป็นยังไงปุ๊บควรใช้เกณฑ์การให้คะแนนหรือรูบิค  อันนี้เป็นหลักฐานผลการเรียนรู้และก็แนวการวัดการประเมิน แนวการจัดกิจกรรมล่ะ  เป็นแบบโครงงานโดยให้เด็กไปถ่ายภาพแล้วก็ให้มานำเสนอ หน่วยการเรียนรู้นี้มีอยู่ทั้งหมด 10 ชั่วโมง     ต้องไป Design ว่าทำยังไงเด็กจะมีส่วนร่วม แล้วก็ไอ้เด็กเห*้ย เป็นชาย Center ค่ะ  งั้นเราก็เขียนออกมาเข้าค่ายไม่ต้องเขียนเยอะค่ะว่าเราจะมีแนวการจัดกิจกรรมแบบไหนอันนี้ก็เหอะ ตัวอย่าง 1 หน่วย อยู่ในรายวิชานึงก็อาจจะมีอยู่ 2 หน่วย 3 หน่วยก็แล้วแต่เรานะคะอันนี้เป็นหน้าตาของโครงสร้างรายวิชา    เอาตัวชี้วัดน่ะเขียนมาก่อน ตัวชี้วัดเข้าไปลองมาเป็นสาระสำคัญนะคะแล้วก็ลองมา หลังจากนั้นครบละเราลองมาไล่ดูว่าในแต่ละหน่วยเราจะใช้เวลาเท่าไหร่  กำหนดน้ำหนักคะแนนเท่าไหร่ รวมคะแนนแล้วต้องได้ร้อย ส่วนเวลารวมคะแนนแล้วก็ตามให้มันสอดคล้องกับเราผิด    แนะนำไปแล้วนะ การเขียนสาระสำคัญนะคะ   เทคนิคการเขียนสาระสำคัญทบทวนอีกรอบนึงนะคะ ตัวนี้ถึงคิดว่ามันจะเป็นหลักการเป็นนิยามนะ  ให้สังเกตเอา keyword ในเนื้อหาหลักนะคะ มาเป็น การตั้งต้นสังเกตว่ามันจะขึ้นต้นด้วยการหรือความ   กองการศึกษาเรื่อง เนื้อหาที่จะสอนนั่นแหละ แล้วก็สุดท้ายคุณค่าที่เด็กจะได้ วิธีการเขียน      แล้วก็มาตั้งชื่อหน่อย  ท้ายเลยวิธีการตั้งชื่อหน่อย เหมือนกับเราตั้งชื่อหนังอ่ะค่ะ ชื่อมันต้องตื่นตาตื่นใจมันต้องสะท้อน Concept ของหนังเห็นพอเดาได้ว่าหนังมันจะเป็น Theme แนวไหน ชื่อมันก็ต้องเป็นชื่อที่ชวนคิดผิด สอดคล้องกับจุดเน้นๆนะอย่างโปสเตอร์หนังอวตาร  แล้วเขาจะคาดเดาเอาว่ามันเป็นเรื่องเกี่ยวกับความลึกลับความเป็นตัวตนเองต่างๆ   หนังเรื่อง the city of War  ชื่อเรื่องกับภาพประกอบอย่างเงี้ยมันเป็นสื่อได้ว่ามันน่าจะเป็นเรื่องของการตามล่าหาสมบัติยังเนี่ย เป็นเรื่องการผจญภัย คนดูสามารถที่จะเดาได้เลยว่าเออเป็นหนังที่ชอบแนวนี้หรือเปล่า  เรื่องนี้ค่ะนเรศวรมหาราชยุทธหัตถี  น่าจะเป็นเรื่องของการทำสงครามในเนี่ย    วัยรุ่นพันล้านพันล้าน มันน่าจะเป็นเรื่องเกี่ยวกับวัยรุ่นคนนึง วิธีสร้างเนื้อสร้างตัวจนกระทั่งได้เป็นวัยรุ่นพันล้าน Top Secret  เมื่อฉันก็เป็นหน้าที่เราแล้วแหละว่าจะต้องสร้าง Story ทำยังไงให้หน่วยการเรียนรู้ของเรามีชีวิต มาให้ได้นะคะ  หนังเขายังสร้างให้มีชีวิตชีวาได้ทำไมครูผู้สอนจะสร้างการเรียนการสอนให้มี            ขาดตอนนี้ก็วีดีโอนะคะก็จบไปแล้วนะคะเดี๋ยวแต่นักศึกษาบอกว่าจะขอขออีกรอบนึงเพราะว่าเนื้อหาค่อนข้างยากค่ะเดี๋ยวจะขอเปิดวีดีโออีกรอบนึงนะคะ    Video ประมาณ 30 กว่านาที              ตอนนี้ได้ยินเสียงไหมคะ  ทางร้านได้ยินเสียงไหม               หาตอนนี้วีดีโอจบไปแล้วเดี๋ยวจะขอเปิดใหม่อีกครั้งหนึ่ง                 สวัสดีค่ะนักศึกษาทุกคนวันนี้ครูก็จะพาพวกเรา  เรียนรู้ในประเด็นการเรียนรู้ในหัวข้อจากหลักสูตรสู่ชั้นเรียน สังเกตว่าจากหลักสูตรสู่ชั้นเรียนนะคือมันเป็นการ นำทฤษฎีไปสู่การปฏิบัติ ก็คือจากหลักสูตรเดิม  เป็นหลักสูตรที่มันเป็นนามธรรมเปรียบเสมือนกับอาหารเนาะก็จะเป็น วัตถุดิบ ฉันกินไม่ได้ แต่ถ้าเมื่อไหร่มันลงสู่ชั้นเรียนเสียว่ามันถูกลงมาละ ครูก็เลยใช้ชื่อว่า จับหลักสูตรมะรุมเป็นเมนูเด็ก ครูเคยบอกไปนะว่าครู จะต้องทำหน้าที่อยู่ 3 อย่าง หน้าที่อันแรกเลย  หน้าที่ของการเป็นนักดีไซเนอร์ นักดีไซเนอร์ทำไร นักดีไซเนอร์ก็จะต้องเป็นนักออกแบบ การจัดกิจกรรม กิจกรรมทุกอย่างการจัดการเรียนรู้ทุกอย่างเลยต้องดีไซน์ อยู่ไสทำไมนิสัยก็ให้มันน่าเรียน  ให้มัน มันมีความสุขสนุกสนานในการเรียนรู้เพราะเราไม่ใช่เป็นครูสอนหนังสือที่จะถ่ายทอดวิชาการถ้าถ่ายทอดทางวิชาการตอนนี้คือ Content ต่างๆเนี่ยมันเข้าไปสู่  ผู้เรียนโดยอัตโนมัติ  เพราะฉะนั้นคือหน้าที่ของเราคือต้องติดสาย  ดีไซน์ให้มันน่าเรียนเรียนแล้วเขาเรียนอย่างมีความสุข เรียนด้วยความสนอกสนใจอันนั้นแหละคือหน้าที่ของครูด้านที่ 2 หลักสูตรมันต้องกินได้  การที่จะกินได้มันก็ต้องน่ากิน  กินได้แล้วก็ต้องอร่อยด้วยเพราะฉะนั้นหน้าที่ของครูผู้สอนนอกจากเป็นนักดีไซเนอร์แล้วก็จะต้องเป็น KFC  เชฟต้องปรุงให้อร่อย ลักษณะหน้าที่ของครูผู้สอนตอนนี้ก็ต้องยุ่งหลักสูตรเขากำหนดวัตถุดิบมา 1 2 3 4 เราก็ต้องจินตนาการใช้จินตนาการใช้ความครีเอทของความเป็นครูนี่แหละของครูยุค 5g จะต้องดีไซน์หลักสูตรทำยังไงให้กลายเป็นเมนูจานเด็ดให้ได้    ปกติเชฟไม่ใช่แคบลง อาหารสุกแล้วก็แล้วก็กินได้เลยนะมันต้องมีศิลปะในการจัด จาน ในการคัดเลือกวัตถุดิบในการที่แบบ ความกลมกล่อมคือต้องการเทสลักษณะไหนต้องมีการดีไซน์ เหมือนกันก็รับลูก ต่อมาจากของการเป็นนักบิดสายแนนเองสุดท้ายแล้วพอหลังจากที่  กินได้อร่อยด้วยมีความสุขทั้งอาหารตาหายใจ    ก็จะต้องเข้าเป้าด้วยเพราะฉะนั้นหน้าที่ของผู้เรียน หน้าที่ของครูผู้สอนก็จะต้องทำหน้าที่เป็นกรรม พาผู้เรียน  ไปสู่จุดหมายปลายทาง ตามที่ตั้งไว้  เป้าหมายปลายทางอยู่ตรงไหนก็ตรงอยู่ตรงที่จุดประสงค์อ่ะค่ะ ที่ผู้สอนได้กำหนดไว้ เริ่มจาก ตัว หลักสูตร ในระดับชั้นเรียนที่เป็นคำอธิบายรายวิชาได้กำหนดไว้ ลูกก็ต้องทำหน้าที่ถอดคำอธิบาย ในรายวิชา ที่เขากำหนดไว้มีอะไรบ้าง K P A  ก็คือจะต้องพัฒนาผู้เรียนทั้งด้านสมองทั้งทางด้านทักษะทั้งทางด้านจิตใจ คุณลักษณะนิสัยต้องไป   ให้เป็นแบบต้มข่าพยัคฆ์เลย เราไม่ได้สอนหนังสือให้เด็กหัวโต เราต้องสอนให้มีความเติบโตในทุกๆด้าน เพราะฉะนั้นในหลักสูตร ก๋วยเตี๋ยวที่เหมือนกับเป็นวัตถุดิบนะเริ่มต้นตั้งแต่หลักสูตรชาติก่อนหลักสูตรชาติ  กนกกับหลักสูตรท้องถิ่น คำว่าหลักสูตรท้องถิ่นมันมีมายังไง  ก็คือในแต่ละท้องถิ่น สิ่งไหนที่เขาต้องการจะอนุรักษ์รักษาต้องการที่จะพัฒนา  หลักสูตรอันนี้เกิดขึ้น เอามาช่วย support สนับสนุนท้องถิ่น ซึ่งหลักสูตรท้องถิ่นเพื่อจะทำงานควบคู่ไปกับ  หลักสูตรสถานศึกษา หลักสูตรสถานศึกษานอกจากต้องการสร้างให้เด็กเป็นยังไง จุดเน้นของโรงเรียนเป็นยังไง จะเอามาบูรณาการกับหลักสูตรท้องถิ่นเข้าไปด้วย   ถามว่ายังกินได้ยัง  หลักสูตรสถานศึกษาเมื่อเปิดดูปุ๊บมันก็จะมีโครงสร้างใช่ไหมคะ โครงสร้างของหลักสูตร โครงสร้างหลักสูตรเพื่อจะมีรายวิชาต่างๆในรายวิชาต่างๆนั่นแหละจะมีคำอธิบายรายวิชาเป็นตัวกำหนด   จะมีการกำหนดว่า K เรียนอะไรบ้าง จะใช้ทักษะกระบวนการอะไรที่จะเป็นตัวคะตะไลต์เด็ก  แล้วก็เอก จะช่วยส่งเสริมคุณลักษณะนิสัยให้เด็กดีอย่างไร อยู่ที่เป้าหมายปลายทางก็มีการกำกับเอาไว้ เพราะฉะนั้นครูใหม่ แม็คโครเก่าก็ตาม ไม่ว่าจะได้รับมอบหมายให้สอนวิชาอะไรต้องกลับไปดูคำอธิบายรายวิชาก่อน คำอธิบายรายวิชานี้แหละที่จะเป็นเข็มทิศนะคะให้ครูได้เอาไปเขียนแผนต่อไป จากคำอธิบายรายวิชาครูว่าจะต้องทำหน้าที่ของการเป็น นักดีไซเนอร์แล้วค่ะ จัดทำให้เป็นหน่วยการเรียนรู้ให้มันเป็นสตอรี่มีชีวิตชีวาให้ได้นะคะ มีการจัดกลุ่มก้อน เนื้อหาทั้งหลายที่ปรากฏในคำอธิบายรายวิชาเอามาชั่งเป็น Story    หลังจากนั้น  จากสถานศึกษาไปสู่ชั้นเรียนมันเป็นไปตามขั้นตอนแบบนี้ทำให้หน่วยการเรียนรู้ ใช้ได้หรือยัง  ยังใช้ไม่ได้ เพราะมันยังบอกแค่โครงเฉยๆเห็นแค่โครงว่าจะเกิดอะไรขึ้นสถานการณ์อะไรจะเกิดขึ้นบ้าง กิจกรรมจะเกิดอะไรขึ้นบ้างเนื้อหาที่เรียนอะไรบ้างชื่อจะบอกแค่คร่าวๆเป็นโครงเฉยๆ เพราะฉะนั้นก็จะมีโครงสร้างรายวิชาเกิดขึ้น  หน่วยการเรียนรู้ที่จะเป็นหน่วยใหญ่นะคะจากโครงสร้างรายวิชา นั่นแหละถึงจะถอดไปเป็นแผนการจัดการเรียนรู้ ตรงนี้ถือเป็นอาวุธของครู ครูทุกคนจะต้องมีแผนการสอน โรงเรียนศึกษานะว่าแผนการสอนแต่ถ้าเรียกเต็ม เห็นรูปก็จะเป็นแผนการจัดการเรียนรู้แผนการสอนเขาก็กลัวว่าครูจะติดเนาะว่า สอนหนังสือเป็นการจัดการเรียนรู้มันก็จะเกี่ยวเรื่องนี้เรื่องของการดีไซน์  เรื่องการออกแบบ     พอรายวิชามันมีการกำหนดมาตรฐานการเรียนรู้มีการกำหนดเป้าหมายตัวชี้วัดนี้แหละมันเป็นเป้าหมาย เมื่อมีตัวชี้วัดและหน้าที่ของครูผู้สอนก็จะต้อง ไม่ใช่ค่ะ ว่า ตัวชี้วัดเนี่ยมันมีรายละเอียดอะไร หา keyword ให้เจอ Action Verb ตรงนี้ค่ะ อ่านออกเสียงร้อยแก้วอันนี้เป็นสมมติวิชาภาษาไทย อ่านออกเสียงร้อยแก้วได้อย่างถูกต้องเหมาะสม สมมุติว่าตอนนี้เราได้รับผิดชอบ ให้ดูแล 2 ตัวชี้วัดนี้ ทำยังไงจะสร้างมาเป็น Sorry ได้ตัวชี้วัดแรกเป็นเรื่องของการอ่านออกเสียงตัวที่ว่าตัวที่ 2 เรื่องการจับใจความเราจะต้องเอามาหลอมรวมกันให้เป็นสาระสำคัญเดี่ยว คำว่าสาระสำคัญ มันก็คือ เรื่องสำคัญมันเป็น Concept เดี่ยว   เพราะฉะนั้นสาระสำคัญจะคนละอย่างกันกับสาระการเรียนรู้นะคะ  อยากให้ออกเนาะอันนี้เป็นตัวอย่างหน้าตาสำหรับสาระสำคัญที่ถอดออกมาจาก 2 ตัวชี้วัด  จะมีการระบุเลยว่าการอ่านออกเสียงการจับใจความมันคืออะไร  แล้วการศึกษาเรื่อง เผื่อเจ้าหน้าที่จะสอน มีอะไรบ้าง เนื้อหาสาระเกี่ยวกับเรื่องการอ่าน เรื่องของการจับใจความและสุดท้ายแล้วมันจะช่วยให้ผู้เรียนได้อะไร  แล้วก็ต้องเขียนตรงนี้ด้วยสรุปว่าสาระสำคัญมันจะประกอบไปด้วย 3 ประเด็นด้วยกันประเด็นแรกก็คือเป็นนิยาม เขียนเป็นหลักการก็ได้นะคะ   อันที่ 2 เป็นเนื้อหาที่จะสอน  สุดท้ายเธอเป็นประโยชน์ที่ผู้เรียนจะได้รับหรือคุณค่าที่ผู้เรียนจะได้รับ พระครูเขียนสาระสำคัญโดยชัดเจน  มันจะช่วยให้ ตัวเองมีความเข้าใจว่าสิ่งที่เรากำลังสอนนะคืออะไร  แล้วเนื้อหาสาระที่จะสอนมีอะไรบ้างจะได้ไปหามาถูกเอามาสอนถูก สุดท้ายคือเรียนแล้วมันได้ประโยชน์อะไร 3 อย่างนี้ต้องไปด้วยกันเวลาเขียนสาระสำคัญต้องเขียนแบบนี้เนาะถอดเอามาให้ได้อยู่ 3 ประเด็นนะคะไม่ใช่ไม่ใช่เขียนสาระการเรียนรู้เนื้อหาที่เอามาสอนค่ะส่วนใหญ่ที่เห็นในอินเทอร์เน็ตกลายเป็นเขียน อาคารการเรียนรู้ส่วนใหญ่ ไม่ค่อยไม่ถูกเนาะ   นิในหน่วยการเรียนรู้เนี่ยมันก็เหมือนกับเป็นโครงเนาะ คลองยังไม่ใช่ลงรายละเอียดมันมีกิจกรรมอะไรมีสื่ออะไรเห็นแค่โครงแต่แค่เห็นแค่โครงเนี่ยอย่างน้อยก็พอจะเห็น เป้าหมายปลายทางได้ว่า รอบสุดท้ายเราต้องการให้เด็กได้อะไร ภาพสุดท้ายมันจะออก หน้าต่างกิจกรรมเป็นแบบไหน เพราะฉะนั้นเกือบในหน่วยการเรียนรู้มันจะปรากฏโครงสร้างรายวิชาด้วยเหมือนบ้านหลังเนี่ยเห็นป่ะ  มีโครงซึ่งเป็น โครงเหล็ก  ที่ต่อกันมาเนี่ยต่อกันเป็น  เป็นโครงหน้าต่างประตูเป็นหลังคาทุกอย่าง เราเดาได้ใช่ไหมคะว่า หน้าตาหลังจากที่บ้านหลังนี้สร้างเสร็จแล้วมันจะเป็นแบบไหน  เราก็เดาได้เลยมันต้องเป็น บ้าน 2 ชั้น ทรงโมเดิร์น มีลงจดจอดรถที่ มากกว่านั้นแน่ๆ   หลังคาก็จะเป็นหลังคากระเบื้องอะไรเงี้ย ภาพสุดท้ายจะออกมาเป็นแบบนี้ค่ะ ก็หมดจริงๆ เราก็จะคาดเดาออกว่า โครงสร้างของรายวิชามันจะมีหน้าตาเป็นแบบไหน     จากโครงสร้างรายวิชามาจะเห็นอะไรบ้างและโครงสร้างรายวิชาใช่ไหมคะมันจะเห็นหน่วย  เห็น มาตรฐานตัวชี้วัด ว่าใช้ตัวไหนแล้วก็ ถอดเอาไปเป็นสาระสำคัญใช้เวลาเรียนเหตุคะแนนทั้งหมดเลย คะแนนก็จะเป็น 100 คะแนนส่วนเวลาเรียนก็ตามที่หน่วยกิตมันล็อคเอาไว้กำหนดยังวิชาเนี่ยสมมติวิชาวิทยาศาสตร์ 1 หน่วยกิตไหมคะ 100 กิโลเท่ากับ 40 ชั่วโมงเพราะฉะนั้นเราต้องบริหารจัดการให้มันลงตัวที่ 40 ชั่วโมงและสอนจึงต้องยืดหยุ่นนะ อาจจะไม่ถึง 40 หรอกนะคะแล้วก็คะแนนสัดส่วนก็ต้องให้มันพอเหมาะพอสมถ้าวิชาไหนเป็นวิชาปฏิบัติต้องให้คะแนนเยอะหน่อย  ทฤษฎีก็ไม่ต้องเยอะนะคะไม่ใช่แบบ วิชาปฏิบัติแต่ว่าไป ให้เด็กวุ่นวายอยู่กับการทดสอบความรู้ความจำอันนั้นคือเด็กได้ประโยชน์น้อย   แล้วก็หน่วยกันหรืออันนี้หน่วยกัน EU 40 ชั่วโมงเนี่ย 5 หน่วยมันเยอะเกินไปอันนี้เป็นตัวอย่างที่ดีที่ยังไม่ค่อยดีนะ แต่ว่าเดี๋ยวพอเราไปฝึกเขียนหน่วยการเรียนรู้เดี๋ยวครูจะอธิบายให้ฟังอีกทีนึงนะคะ เพราะฉะนั้นจากโครงสร้างปุ๊บมันก็จะถอดไปเป็นมันจะปรากฏเป็นหน่วย  เราก็ต้องเอาไปออกแบบเป็นหน่วยย่อย  พอได้หน่วย  ย่อย 1 หน่วยเสร็จปุ๊บก็ค่อยเป็นแผนการจัดการเรียนรู้  คำว่าหน่วยการเรียนรู้คืออะไร หน่วยการเรียนรู้มันก็คือเนื้อหาสาระที่มันจัดไว้เป็นชุดๆ บริการ โยงใยความสัมพันธ์ของเนื้อหาจัดเป็นกลุ่มเป็นก้อน หรือว่าเราจะได้ไปดีไซน์กิจกรรมต่อ   อันนี้เป็นตัวอย่างในเรื่องนึง  หน่วยการเรียนรู้ อาจจะมีการ รวมเนื้อหาที่มันคล้ายกันจะเป็นกลุ่มเดียวกัน จะเป็นกลุ่มเดียวกัน ในหนึ่งหน่วย  ไม่ควรต่ำกว่า 8 ชั่วโมง เพราะว่าถ้าน้อยกว่านั้นเช่นว่าบอกว่าหน่วยการเรียนรู้ที่มี 2 ชั่วโมงหรือมี 4 ชั่วโมงมันก็ไม่เพียงพอที่เป็น sorry   งั้นจะต้องให้มันเกิน 8 ชั่วโมงเป็นต้นไป หน่วยการเรียนรู้มีไว้ทำไม  มีไว้ตรงนี้ ต้องการให้ครูสอนตามหนังสือ ครูสอนตามหนังสือรับปกติและครูคนนั้นจะไม่ค่อยเขียนจะไม่ค่อยออกแบบหน่วยการเรียนรู้หรอกค่ะเพราะเขารู้สึกว่ามันเป็นภาระมันเหนื่อยมันอะไรอ่ะแพงจริงๆน่ะถ้าครูออกแบบดีไซน์หน่อยกันรู้ดีๆเนี่ย การเรียนบัญชีน่าสนุกมากเลย  เด็ก มีชีวิตชีวา เดี๋ยวมันเป็นแผลที่มีชีวิตนั้นการสร้างหน่วยกับนิ้วเนี่ยสามารถทำได้ 2 วิธี ทีแรกก็คือสร้างหน่วยจาก หรือว่าหัวเรื่องอันที่ 2 คือ สร้างจากผลการเรียนรู้และลองดูนะว่าเราจะ  แบบไหนยังแบบแรกสร้างจากประเด็นคือสร้างจากไอเดีย  เรารอเราก็ค่อยมาหาว่าเนื้อหาสาระไหน ที่มันจะมา อาจจะมาช้อปปิ้งจากตรงมาตรฐานการเรียนรู้ตัวชี้วัดนะคะแล้วก็ค่อยเอาไปเขียนเป็นสาระสำคัญสุดท้ายก็มาออกเป็นกิจกรรม  ก็เลยได้หน่วยการเรียนรู้ขึ้นมา อันนี้คือสร้างจากประเด็นก่อนแล้วค่อยไปคิดหาเนื้อหา พี่จะเอามาบูรณาการภายหลัง อันนี้คือวิธีแรก  วิธีที่ 2  วิธีที่ 2 คือสร้างจากเป้าหมาย อดทนไว้เลยว่าต้องการให้ผู้เรียนได้อะไร ได้ความรู้อะไรได้ทักษะอะไร ขอตั้งธงเสร็จปุ๊บก็มาคิด หน่วยการเรียนรู้ให้มันสอดคล้องกับ  เป้าหมายที่เราตั้งเอาไว้วิธีการนี้เขาเรียกว่ารักแบบดีไซน์ก็คือเอาเป้าหมายเป็นที่ตั้งนะคะแล้วค่อยไปกำหนด ภาระชิ้นงาน ต้นไม้ที่พระราชินีงานก่อนนะจากนั้นค่อยไปกำหนดการวัดการประเมินผล  แล้วสุดท้ายท้ายสุดเลย ค่อยไปออกแบบกิจกรรมทีหลัง   เรียกว่า backward Design เอาเป้าหมายเป็นหลัก ยัง   Mini หลักสูตรสถานศึกษาในหลักสูตรสถานศึกษามันก็จะบรรจุรายวิชาต่างๆ ครูผู้สอนจะต้องสอน ก็แยกขายกันเป็นวิชาวิชาเลย ในแต่ละวิชาก็มีการกำหนดเป้าหมายอีก ว่าเนื้อหาจะสอนอะไรทักษะกระบวนการจะมีอะไรบ้าง แล้วเป้าหมายที่ต้องไปให้ถึงก็คือตามตัวชี้วัดที่ระบุนี่แหละเพราะฉะนั้นหน้าที่ของครูก็จะต้องใช้จินตนาการ  ในความเป็นนักดีไซเนอร์นั่นแหละ ออกแบบหน่วยการเรียนรู้ให้มันน่าเรียน ซึ่งสามารถทำได้ 2 วิธีวิธีแรกก็คือมีคำอธิบายรายวิชาอยู่แล้ว   ไปสร้างหน่วยได้เลย กับอิชิ หรือไม่มีหน่วยก็คือไม่มีคำอธิบายรายวิชาเราจะต้องเขียนขึ้นมาเอง ซึ่งในรายวิชาพัฒนาหลักสูตร พวกเราจะได้เขียนขึ้นใหม่เอง ไม่ได้หลักสูตรที่มันโดนใจเด็ก เป็นหลักสูตรที่ มัดจักขายความสนใจของเด็กๆ    แล้วในคำอธิบายรายวิชามันปรากฏอะไรบ้างมันก็จะปรากฏอยู่ 3 ส่วนด้วยกันส่วนหัว ส่วนตัว เป็นเนื้อหาที่ใช้เรียนมันก็จะบอกทั้ง K ทั้งพีทั้งเอ ส่วนใหญ่นะเวลาเขาเขียนเขาจะแยกกันเป็นพารากราฟพารากราฟแรกน่าจะเป็นพวกเค   ปลั๊กที่ 2 มันจะเป็นพวกที อากาศที่ 3 ใช่ไหมคะสุดท้ายเลยก็จะเป็น A  แล้วก็ จำกัดด้วยตัวชี้วัดที่ต้องการจะให้เด็กไปถึง   จะมีอยู่ 3 ส่วนตรงนี้  ที่เราจะต้องมาดูกันแล้วก็ ออกแบบกัน การออกแบบไม่ยากเนาะหน้าที่ของครูผู้สอนก็คือจะต้องดีไซน์ยังไง เราก็ต้องคิดแหละ  ก็ต้องหาข้อมูลว่าจะสอนทั้งทีมันต้องสอนแบบ Change นะไม่ใช่สอนแบบเดิมๆหรือหนังสือเข้าไปในห้องเรียน ถ้าสอนแบบนั้นน่ะมันไม่ใช่มือครูมาเหมือนหน้าที่ของเราต้องเป็นครูยุค 5g ต้องมีความเป็นมืออาชีพ  วิชาอะไรก็ตามที่ผ่านมือเรา เด็กที่เรียนกับเราแล้วต้องมีความเจริญเติบโตในทุกๆด้าน   ไม่ใช่สอนให้หัวโตอย่างเดียวนะถ้าสอนให้หัวโตอย่างเดียวเนี่ยมันก็จะเป็นภาพฝั่งขวามือนี่ล่ะค่ะ สอนหนังสือไปสอนให้ท่องจำแล้วเอาไปสอบไป สุดท้ายคือเด็กกินความรู้นะไม่ได้เอาประยุกต์ใช้ไม่เป็นทักษะก็ไม่มีนิสัยที่ดีๆก็ไม่เกิดในรายวิชาก็ไม่ได้สอนอะไรเลย สอนการบวกลบคูณหารสอนให้แต่อ่านออกเขียนได้แต่ไม่ได้สอนคุณธรรมสอนนิสัย   ถ้าสอนแบบเนี้ยยิ่งยิ่งเรียนยิ่งแห้งเห*่ยว  ถ้าสอนแบบ มีการดีไซน์ดีๆนะ  เนื้อหาการเรียนกิจกรรมทุกอย่างมันมีการดีไซน์หมดเลย การเรียนแบบให้มันจะมีชีวิตชีวามีความอุดมสมบูรณ์มาก  เป็นแบบฝั่งซ้ายมือนั่นแหละ เรามาเป็นครูยุค 5g พี่สอนให้เด็กเติบโตทางด้านฝั่งซ้ายดีกว่า    เพราะฉะนั้นมัด จะต้องมีการเปลี่ยนระบบในการ เรียนการสอน เพราะฉะนั้นในหน่วยการเรียนรู้จะต้องดีใจดีๆนะคะในหน่วยการเรียนรู้ในลักษณะของหน่วยของมันก็คือจะต้องมีความสมบูรณ์และจบในตัว  เหมือนหนังสั้นอาจจะต้องจบในตัวไม่ใช่ไหมตอน 1 ตอน 2 ตอน 3 จบในตัวภายใน 8 ชั่วโมง 10 ชั่วโมงเนี่ย ภายใน 8 ชั่วโมง 10 ชั่วโมงมันจะต้องประกอบไปด้วย เนื้อหา  มีจุดประสงค์มีเนื้อหามีกิจกรรมมีการวัดการประเมิน อย่างน้อยต้องมี 4 อย่าง ส่วนปัจจัยส่วนองค์ประกอบที่เหลืออย่างเช่นสื่อการสอนเช่นเทคนิคการสอนต่างๆแบบมันก็จะรวมอยู่ในนี้แหละแต่มันเป็นเรื่องใหญ่ๆ  ที่เอามาเสริมเฉยๆนะคะ  ฉันการสร้างหน่วยการเรียนรู้ที่ดีนะคือนอกจากเป็นหน่วยที่มีชีวิตชีวาแล้วเนี่ย เนื้อหา ที่เอามาสอบก่อนนะมันควรจะมีการเชื่อมโยงสัมพันธ์กัน แล้วก็ ไม่ควรใหญ่หรือเล็กเกินไป อย่างที่กูบอกเมื่อสักครู่เนี่ย บอกว่าหน่วยการเรียนรู้นี้เนื้อหา 3 ชั่วโมง มันยังไม่ได้อะไรเลยนะ  สอนจริงน่ะ 50 นาที ขับ 150 นาทีนะคะ  กว่าจะได้ ลงมือปฏิบัติกิจกรรมเดี๋ยวมันก็ไม่ทันเวลาเพราะฉะนั้นคือหน่วยนึงอ่ะ ประมาณสัก 10 ชั่วโมงกำลังดีนะคะ เราจะได้ Design กิจกรรมได้นะแล้วในหน่วยนั้นจะต้องพาผู้เรียนไปสู่มาตรฐาน ตามที่กำหนดไว้ด้วยและหน่วยการเรียนรู้สร้างขึ้นมาปุ๊บ เด็กต้องมีส่วนร่วมด้วยนะไม่ใช่ตลอดทั้งหน่วย 10 ชั่วโมงน่ะให้เด็กมานั่งฟังอย่างเดียวมันก็ไม่ใช่  และในหน่วยนั้น  ก็จะต้องมีชิ้นงาน ที่สะท้อนตามเป้าหมายด้วย สมมุติเราสอนให้เด็กว่ายน้ำ  ชิ้นงานคือให้เด็กทำแบบทดสอบ มันก็ไม่เหมือนกันนะ  เพราะฉะนั้นภาระงานที่เราให้นั่นก็คือ ให้ฝึกซ้อมว่ายน้ำให้ว่ายน้ำให้เป็น  มันจะเป็นภาระงานที่มัน Match กับเป้าหมาย แล้วก็เวลาดีไซน์หน่วยเนี่ย เวลา  น้ำหนักคะแนนต้องให้มันพอเหมาะพอสมถ้าเป็นปฏิบัติต้อง งานให้เยอะหน่อยมีบางวิชานะที่ครูเห็นนะ  โหเทคะแนนให้กับการสอบเนี่ย 30 40 จำนวนเยอะเกินไปเนาะไปท่องจำแบบนั้นคือเด็กไม่ได้อะไรเลยมันก็ไม่ต่างกับการสอนแบบนกแก้วนกขุนทองโภชนาหน้าที่ของครูผู้สอนต้องดีไซน์ค่ะดีไซน์โดยเริ่มจากเว็บไซต์ต้องหน่วยนั่นแหละ  ทำให้มันเป็นหน่วยบูรณาการไม่ใช่เป็นหน่วย  หน่วยพัฒนาการกับหน่วยปกติมันต่างกันยังไง หน่วยการเรียนรู้โดยทั่วไปเป็นหน่วยปกติคือสอน แล้วก็สอบ  ถ้าเป็นหน่วยบริการหน่วยบูรณาการหน่วยบูรณาการพวกนี้คือทั้งผู้เรียนได้ลงมือปฏิบัติด้วย   เวลาเด็กเอาความรู้ไปใช้เนี่ยเขาได้ การใช้ความรู้ในลักษณะของได้ใช้ความรู้ความคิดทักษะประสบการณ์มันไม่แยกจากกันนะคะแสดงว่าครูคงจะต้องมีการวิจัยกิจกรรม เช่นกันให้เรียนเป็นแบบ Project based เนี่ย ดับเบิ้ลเบส  มันจะเป็นรูปแบบการจัดการเรียนรู้ที่ช่วยให้เด็กได้มีส่วนร่วมในกิจกรรมได้คิดขั้นสูง ได้ลงมือทำ สร้างองค์ความรู้ด้วยตนเองการเรียนไม่ใช่อยู่ในห้องเรียนสี่เหลี่ยมอย่างเดียวแล้วก็ถ้ามันบูรณาการ ว่าจะต้องมีการ PLC กับ เพื่อนครูด้วย  เราจะได้ลดความซ้ำซ้อนของเนื้อหาพลังงาน  เส้นสมมุติถ้าเราไปสอนภาษาไทยเนี่ยเราก็ต้องมองหาดูว่าเราจะดูว่าครูคนไหนได้บ้างเนี่ย สมุดอยู่กับครูวิทยาศาสตร์อย่างนี้ดีกับครูภาษาอังกฤษยังไง   ชิ้นงานสร้างขึ้นมาชิ้นงานเดียว   เวลา คิดคะแนนยังไง แยกเป็นรายวิชาไป เด็กทำชิ้นเดียว แต่ออกคะแนนไป 2 ทาง  จะได้ช่วยลดภาระ งานของของเด็กด้วย นี่แหละก็คือนั่งในลักษณะเป็นการบูรณาการการบูรณาการมันก็จะมีอยู่หลายแบบด้วยกันนะคะ เช่นแบบเรียงลำดับแบบมีส่วนร่วมแบบใยแมงมุม อยากรู้จะอธิบายในแต่ละแบบอันนี้เป็นการแยกประเภทของ ปกตินะคะวันนี้เป็นนักวิชาการเขาแยกออกมา  กินหนักๆเนาะ   เป็นกลุ่มเดียวกัน  อธิบายอีกทีนึง   การบูรณาการแบบเรียงลำดับมันเป็นยังไง  ก็คือ การบูรณาการ 2 เนื้อหาสาระ เอามาสอนให้มันอยู่ในช่วงเวลาเดียวกันสมมุติครูจะสอนวิชาภาษาอังกฤษ กับสอนวิชาหลักสูตร ท้องถิ่นยังไง โคราชจีโอพาร์ค  ช่วงนี้หนูก็สอนเดี๋ยวพาไปด้วยหรือจะหาคนมาช่วยสอนเดี๋ยวพาคนอ้วนในขณะเดียวกันก็สอนภาษาอังกฤษที่มีเนื้อหาเกี่ยวกับชีวะพาไปด้วยแต่ซ้อน  ในส่วนของคำศัพท์การแต่งประโยคเกี่ยวกับจีโอพาร์คอะไรเนี่ยนะคะคือบูรณาการ 2 วิชา สอนแยกเนื้อหาสาระ  จะอยู่ในช่วงเวลาเดียวกันอันที่ 2 เราก็ไปดูสมมุติตอนนี้เราสอนภาษาไทยหรือสอนภาษาอังกฤษเนี่ย แล้วก็ไปดูมันเข้าข่ายกับรายวิชาไหน สมมุติเราดูแล้วเราจะให้มันเกี่ยวกับชีวภาพให้ได้  ในช่วงพักมันก็อาจจะมีเนื้อหาสาระบางส่วนที่สอดคล้องกับภาษาอังกฤษที่ครูสอนก็ได้มีเนื้อหาที่คาบเกี่ยวกัน ฉันถูกว่าจะเอาในส่วนตรงนี้แหละที่มันคาบเกี่ยวกันเอามาสอนเป็นแบบแชร์ มีส่วนร่วม  สอนควบคู่กันไปได้เลย   ประเภทต่อมาเยอรมันมุมคิด Theme คิดอะไรไว้ก่อน   มันจะเกี่ยวกับวิชาอะไรได้บ้าง  ปรากฏว่าพอหลังจากที่เช็คละโอเคมันเกี่ยวข้องกับวิชาคณิตศาสตร์ได้ด้วย  มีการคำนวณพื้นที่ต่างๆมีการ  เช็คสสารของพื้นดินเขตพื้นที่อะไรก็แล้วแต่   แล้วก็มีการสร้างผลงานขึ้นมา ไม่ได้วิชาศิลปะอย่างเงี้ย ว่าจะชีวภาพเกี่ยวกับไดโนเสาร์เกี่ยวกับพื้นที่ อันนี้เขาเรียกว่าเป็นการบูรณาการแบบใยแมงมุมคือบูรณาการได้หลายวิชา  ภายใต้ เรื่องตีนนะคะเป็นตัวเดินเรื่อง อันนึง  Android ได้เนาะก็คือเอาทักษะอะไรก็ได้เอามาเป็นแกน เอามาผูกกับรายวิชาต่างๆ  แล้วก็สอนไปด้วยกัน ให้มันเชื่อมโยงกัน ช่วงแรกอาจจะเป็นการสอนวิทยาศาสตร์และภาพยนตร์พื้นที่โคราชจีโอพาร์คให้โยมไปที่ภาษาญี่ปุ่นก็ได้อย่างเงี้ย ภาษาอังกฤษก็ได้โดยที่ทั้ง 3 ตัวไหนจะถูกร้อยด้วยสมมติใช้ทักษะความคิดสร้างสรรค์  เอามาใส่ในทุกกิจกรรมทุกเนื้อหาเลยร้อยให้เป็นหนึ่งเดียวเป็นแกนหลัก     ร้านสุดท้ายแบบบูรณาการก็คือเป็นการจัดการเรียนการสอนที่เป็นแบบ  สหวิทยาการผสมผสานทั้งเนื้อหาสาระทักษะความคิดรวบยอดให้มัน ไปด้วยกันหมดเลยเอาแทรกในแต่ละส่วน แจ้งในแต่ละส่วนอันนี้เขาเรียกว่าการสอนแบบ บูรณาการ Index   เพราะฉะนั้น   การออกแบบหน่วยการเรียนรู้ในอาชีพเป็นเรื่องที่สนุกมากนะคะออกแบบทำยังไงออกแบบก็จะต้องทำให้มันเป็น Sorry นะเหมือนกับเป็นหนังสั้นเนี่ย  ซึ่งเราก็ต้องมีการเขียน Plus ก่อนใช่ไหมคะ มันก็เลยเข้ามาสู่ workshop ที่ 2 ซึ่งเราจะได้ฝึกทำกันเป็นกลุ่ม กูจะส่งที่เป็นใบกิจกรรมใบงานต่างๆ คำชี้แจงตังค์ให้ด้วยพวกเราทำกันเป็นกลุ่มแบ่งกลุ่มๆละ 4-5 คน  เลือกคำอธิบายรายวิชาที่เราสนใจมา 1 รายวิชา แล้วก็มาลองออกแบบ หน่วยการเรียนรู้แล้วก็ลองจัดทำโครงสร้างรายวิชา เดี๋ยวกูจะส่งใบกิจกรรมให้หลังจากนั้นเราก็ศึกษาตัวชี้วัดในทุกตัวที่ปรากฏในคำอธิบายรายวิชา แล้วก็ถอดออกมาเป็น Concept   แล้วก็หลอม จัดกลุ่ม เหมือนที่ครูหมู เชิญชวนให้พวกเรา อยู่ก่อนหน้านี้นะว่ามีวิธีการล้อมตัวชี้วัดยังไงสุดท้ายก็มาสร้างเป็น Concept หรือ Idea แล้วก็มาเขียนเป็นสาระสำคัญ ตั้งชื่อหน่วยตอนสุดท้าย  ถามว่าทำไมตั้งชื่อไว้ตอนสุดท้ายตอนนั้นคือเราเห็นแล้วไงคะว่าสาระสำคัญมันเป็นไปในทิศทางไหน เราก็จะพอคาดเดาได้ว่าเออสาระสำคัญแบบนี้  มันจะนำไปสู่ การออกแบบกิจกรรมอะไรได้อย่างเงี้ย   ใบกิจกรรมที่ 2 กระปุกจะมีใบความรู้ให้นะคะมีคำชี้แจง มีใบงานให้นะคะมีอยู่ 2 ฉบับเราทำร่วมกัน ตั้งปลุก อันนี้เป็นตัวอย่าง  สร้างหน่วยการเรียนรู้เนาะหน่วยการเรียนรู้ครูสร้างหน่วยการเรียนรู้ คิดว่าตอนนี้ยังไม่ปรากฏชื่อชื่อควรจะมาเขียนตอนสุดท้ายตัวชี้วัดที่ครูดึงมาจากคำอธิบายรายวิชา  เพราะว่ามีอยู่ สมมุติมีอยู่ 10 ตัวนะอันนี้เป็นหน่วยแรก  หลังจากที่ไปดูคำอธิบาย รายละเอียดและในแต่ละ รหัสนะคะ ตัวชี้วัด ก็ปรากฏว่าอ๋อสรุปได้แล้วเรียบร้อย เอามาตั้งเป็นเป้าหมายการเรียนรู้และหลังจากนั้น นี่คือครูกำลังจะพาทำหน่วยการเรียนรู้แบบ backward Design นะคะแล้วก็มาคิดชิ้นงานชิ้นงานแบบไหนที่ ที่มันจะตอบตัวชี้วัดที่เกี่ยวข้องได้  เป็นหลักฐานว่าเด็กได้บรรลุ เป้าหมายตามที่กำหนดแล้ว กูก็ว่าโอเคให้เด็กช่าง ผลงานถ่ายภาพนะคะแล้วก็ผลงานถ่ายภาพเป็นยังไงปุ๊บควรใช้เกณฑ์การให้คะแนนหรือรูบิค  อันนี้เป็นหลักฐานผลการเรียนรู้แนวการวัดการประเมิน แนะแนวการจัดกิจกรรมล่ะ  จัดเป็นแบบโครงงานเดี๋ยวให้เด็กไปถ่ายภาพแล้วก็ให้มานำเสนอ หน่วยการเรียนรู้นี้มีอยู่ทั้งหมด 10 ชั่วโมง    ก็ต้องไปดีไซน์ว่าทำยังไงเด็กจะมีส่วนร่วม แล้วก็ให้เด็ก เป็นชาย Center ค่ะ ไม่งั้นเราก็เขียนออกมาเข้าค่ายไม่ต้องเขียนเยอะค่ะว่าเราจะมีแนวการจัดกิจกรรมแบบไหนอันนี้ก็คือ ตัวอย่าง 1 หน่วย ในรายวิชานึงก็อาจจะไม่อยู่ 2 หน่วย 3 หน่วยก็แล้วแต่เรานะอันนี้เป็นหน้าตาของโครงสร้างรายวิชา   เอาตัวชี้วัดเนี่ยเขียนมาก่อน ตัวชี้วัดก็ไปลองมาเป็นสาระสำคัญนะคะแล้วก็ลองมา พลังจากนั้นครบละเราลองมาไล่ดูว่าในแต่ละหน่วยเราจะใช้เวลาเท่าไหร่  กำหนดน้ำหนักคะแนนเท่าไหร่ รวมคะแนนแล้วต้องได้ร้อย ส่วนเวลารวมคะแนนแล้วก็ตามให้มันสอดคล้องกับน้อยผิด      อันนี้แนะนำไปแล้วนะ  การเขียนสาระสำคัญนะคะ    เทคนิคการเขียนสาระสำคัญ ทบทวนอีกรอบนึงนะคะ  ตัวนี้สังเกตว่ามันจะเป็นหลักการเป็นนิยามนะ  ให้สังเกตเอา keyword ในเนื้อหาหลักนะคะมาเป็น การตั้งต้นสังเกตว่ามันจะขึ้นต้นด้วยการหรือความ   แล้วก็การศึกษาเรื่อง เนื้อหาที่จะสอนนั่นแหละ แล้วก็สุดท้ายคุณค่าที่เด็กจะได้ วิธีการเขียน    แล้วก็มาตั้งชื่อหน่อย สุดท้ายเลย วิธีการตั้งชื่อหน่วย   คุยกับเราตั้งชื่อหนังอ่ะค่ะ ชื่อมันต้องตื่นตาตื่นใจมันต้องสะท้อน  Concept ของหนังเห็น  พอเดาได้ว่าหนังมันจะเป็น ตีนแนวไหน ชื่อมันก็ต้องเป็นชื่อที่ โทรตาม  พอจะคาดเดาเอามันเป็นเรื่องเกี่ยวกับความ ลึกลับความเป็นตัวตนเองตาย  หนังเรื่อง the city of  ชื่อเรื่องกับข้าวประกอบอย่างเงี้ยมันเป็นสื่อได้ว่ามันน่าจะเป็นเรื่องของการตามล่าหาสมบัติยังไง เป็นเรื่องการผจญภัย คนดูสามารถที่จะเดาได้เลยว่าเออเป็นหนังที่ชอบแนวนี้หรือเปล่า  เรื่องนี้อ่ะนเรศวรมหาราชยุทธหัตถี  น่าจะเป็นเรื่องของการทำสงครามเนี่ย    วัยรุ่นพันล้านพันล้าน  มันน่าจะเป็นเรื่องเกี่ยวกับวัยรุ่นคนนึง ที่สร้างเนื้อสร้างตัวจนกระทั่งได้เป็นวัยรุ่นพันล้าน Top Secret  เมื่อฉันก็เป็นหน้าที่เราแล้วแหละว่าจะต้องสร้าง Story ทำยังไงให้หน่วยการเรียนรู้ของเรามี ที่ว่าให้ได้นะ  หนังเขายังสร้างให้มีชีวิตชีวาได้ทำไมครูผู้สอนจะสร้างการเรียนการสอนให้มี                            หาตอนนี้เนื้อหาก็เสร็จ หมดเรียบร้อยแล้วนะคะ      วันนี้ก็มีเพียงเท่านี้ค่ะขอบคุณเจ้าหน้าที่ล่ามภาษามือแล้วก็ได้ที่ถอดคำบรรยายแทนเสียงด้วยนะคะ      ขอบคุณค่ะ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หลักสูตร (เช้า) 290866 ปลา มาริก</dc:title>
  <dc:creator/>
  <cp:keywords/>
  <dcterms:created xsi:type="dcterms:W3CDTF">2024-01-04T02:56:03Z</dcterms:created>
  <dcterms:modified xsi:type="dcterms:W3CDTF">2024-01-04T02: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กันยายน 2566 เวลา 09.00 น.</vt:lpwstr>
  </property>
  <property fmtid="{D5CDD505-2E9C-101B-9397-08002B2CF9AE}" pid="3" name="subtitle">
    <vt:lpwstr/>
  </property>
</Properties>
</file>